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5177" w:rsidRPr="00F05177" w:rsidRDefault="00F05177" w:rsidP="00A24117">
      <w:pPr>
        <w:rPr>
          <w:rFonts w:ascii="Century Gothic" w:hAnsi="Century Gothic" w:cs="Arial"/>
          <w:b/>
          <w:color w:val="003366"/>
          <w:sz w:val="18"/>
          <w:szCs w:val="18"/>
          <w:lang w:val="hr-HR"/>
        </w:rPr>
      </w:pPr>
    </w:p>
    <w:p w:rsidR="00C248CB" w:rsidRPr="00DA0E9D" w:rsidRDefault="00186F6A" w:rsidP="003F1922">
      <w:pPr>
        <w:ind w:right="-540"/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27</w:t>
      </w:r>
      <w:r w:rsidR="003F1922">
        <w:rPr>
          <w:rFonts w:ascii="Century Gothic" w:hAnsi="Century Gothic" w:cs="Arial"/>
          <w:b/>
          <w:color w:val="003366"/>
          <w:lang w:val="hr-HR"/>
        </w:rPr>
        <w:t>.</w:t>
      </w:r>
      <w:r>
        <w:rPr>
          <w:rFonts w:ascii="Century Gothic" w:hAnsi="Century Gothic" w:cs="Arial"/>
          <w:b/>
          <w:color w:val="003366"/>
          <w:lang w:val="hr-HR"/>
        </w:rPr>
        <w:t xml:space="preserve"> i 28.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veljače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2018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243E93">
        <w:rPr>
          <w:rFonts w:ascii="Century Gothic" w:hAnsi="Century Gothic" w:cs="Arial"/>
          <w:b/>
          <w:color w:val="003366"/>
          <w:lang w:val="hr-HR"/>
        </w:rPr>
        <w:t xml:space="preserve">– </w:t>
      </w:r>
      <w:r w:rsidR="00A815BB">
        <w:rPr>
          <w:rFonts w:ascii="Century Gothic" w:hAnsi="Century Gothic" w:cs="Arial"/>
          <w:b/>
          <w:color w:val="003366"/>
          <w:lang w:val="hr-HR"/>
        </w:rPr>
        <w:t>Kulturno informativni centar Gospić, Budačka 12, Gospić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Tijeloteksta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za seminar </w:t>
      </w:r>
    </w:p>
    <w:p w:rsidR="00E122DD" w:rsidRPr="00762D30" w:rsidRDefault="00E122DD" w:rsidP="007F7AD9">
      <w:pPr>
        <w:pStyle w:val="Tijeloteksta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3F1922" w:rsidRDefault="00CB7151" w:rsidP="0009371D">
            <w:pPr>
              <w:pStyle w:val="Tijeloteksta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1</w:t>
            </w:r>
            <w:r w:rsidR="00815E03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815E03"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815E03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 xml:space="preserve">Podaci o </w:t>
            </w:r>
            <w:r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>sudioniku</w:t>
            </w:r>
            <w:r w:rsidR="00815E03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>(institucija,</w:t>
            </w:r>
            <w:r w:rsidR="00B97DDA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 xml:space="preserve"> </w:t>
            </w:r>
            <w:r w:rsidR="008E2186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>udruga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>, obrt,</w:t>
            </w:r>
            <w:r w:rsidR="00FA22C7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>OPG)</w:t>
            </w:r>
          </w:p>
        </w:tc>
      </w:tr>
    </w:tbl>
    <w:p w:rsidR="00A42501" w:rsidRPr="00762D30" w:rsidRDefault="00A42501" w:rsidP="00895B23">
      <w:pPr>
        <w:pStyle w:val="Tijeloteksta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Tijeloteksta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Tijeloteksta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Tijeloteksta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405871">
      <w:pPr>
        <w:pStyle w:val="Tijeloteksta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Naziv </w:t>
      </w:r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</w:p>
    <w:p w:rsidR="00130503" w:rsidRPr="00762D30" w:rsidRDefault="00130503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405871">
      <w:pPr>
        <w:pStyle w:val="Tijeloteksta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</w:p>
    <w:p w:rsidR="00130503" w:rsidRPr="00762D30" w:rsidRDefault="00130503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405871">
      <w:pPr>
        <w:pStyle w:val="Tijeloteksta"/>
        <w:numPr>
          <w:ilvl w:val="0"/>
          <w:numId w:val="13"/>
        </w:numPr>
        <w:spacing w:before="120"/>
        <w:ind w:left="363" w:hanging="363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Tijeloteksta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Tijeloteksta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Tijeloteksta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Tijeloteksta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405871">
      <w:pPr>
        <w:pStyle w:val="Tijeloteksta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</w:p>
    <w:p w:rsidR="00815E03" w:rsidRPr="00762D30" w:rsidRDefault="00815E03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405871">
      <w:pPr>
        <w:pStyle w:val="Tijeloteksta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Tijeloteksta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Tijeloteksta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E863E9" w:rsidRDefault="00463A67" w:rsidP="00815E03">
      <w:pPr>
        <w:pStyle w:val="Tijeloteksta"/>
        <w:rPr>
          <w:rFonts w:ascii="Century Gothic" w:hAnsi="Century Gothic"/>
          <w:bCs w:val="0"/>
          <w:color w:val="808080"/>
          <w:sz w:val="2"/>
          <w:szCs w:val="20"/>
        </w:rPr>
      </w:pPr>
    </w:p>
    <w:p w:rsidR="0041230F" w:rsidRPr="00762D30" w:rsidRDefault="0041230F" w:rsidP="00815E03">
      <w:pPr>
        <w:pStyle w:val="Tijeloteksta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3F1922" w:rsidRDefault="0041230F" w:rsidP="0009371D">
            <w:pPr>
              <w:pStyle w:val="Tijeloteksta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2</w:t>
            </w:r>
            <w:r w:rsidR="00230982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230982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</w:rPr>
              <w:t xml:space="preserve">     </w:t>
            </w:r>
            <w:r w:rsidR="00230982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>Podaci o polaznik</w:t>
            </w:r>
            <w:r w:rsidR="00704DBC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>u (osoba)</w:t>
            </w:r>
          </w:p>
        </w:tc>
      </w:tr>
    </w:tbl>
    <w:p w:rsidR="00D245DA" w:rsidRPr="00762D30" w:rsidRDefault="00D245DA" w:rsidP="00815E03">
      <w:pPr>
        <w:pStyle w:val="Tijeloteksta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Tijeloteksta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405871">
      <w:pPr>
        <w:pStyle w:val="Tijeloteksta"/>
        <w:numPr>
          <w:ilvl w:val="0"/>
          <w:numId w:val="16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 i prezime</w:t>
      </w:r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Tijeloteksta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05871">
      <w:pPr>
        <w:pStyle w:val="Tijeloteksta"/>
        <w:numPr>
          <w:ilvl w:val="0"/>
          <w:numId w:val="16"/>
        </w:numPr>
        <w:tabs>
          <w:tab w:val="left" w:pos="7513"/>
        </w:tabs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Prethodno iskustvo u temi seminara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Tijeloteksta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05871">
      <w:pPr>
        <w:pStyle w:val="Tijeloteksta"/>
        <w:numPr>
          <w:ilvl w:val="0"/>
          <w:numId w:val="16"/>
        </w:numPr>
        <w:spacing w:before="1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 turističko seljačko</w:t>
      </w:r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gospodarstvo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Tijeloteksta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405871">
      <w:pPr>
        <w:pStyle w:val="Tijeloteksta"/>
        <w:numPr>
          <w:ilvl w:val="0"/>
          <w:numId w:val="16"/>
        </w:numPr>
        <w:spacing w:before="1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Sudionik zaposlen u nekoj instituciji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Tijeloteksta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Tijeloteksta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navesti kojoj)</w:t>
      </w:r>
    </w:p>
    <w:p w:rsidR="002D0A25" w:rsidRPr="00762D30" w:rsidRDefault="002D0A25" w:rsidP="0013122F">
      <w:pPr>
        <w:pStyle w:val="Tijeloteksta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3F1922">
          <w:headerReference w:type="default" r:id="rId7"/>
          <w:footerReference w:type="default" r:id="rId8"/>
          <w:pgSz w:w="11906" w:h="16838"/>
          <w:pgMar w:top="1843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D02174" w:rsidRPr="00762D30" w:rsidRDefault="00D02174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E863E9" w:rsidRDefault="0013122F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2"/>
          <w:szCs w:val="18"/>
        </w:rPr>
      </w:pPr>
      <w:bookmarkStart w:id="0" w:name="_GoBack"/>
      <w:bookmarkEnd w:id="0"/>
    </w:p>
    <w:p w:rsidR="0013122F" w:rsidRPr="00762D30" w:rsidRDefault="0013122F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3F1922" w:rsidRDefault="0041230F" w:rsidP="009A17E8">
            <w:pPr>
              <w:pStyle w:val="Tijeloteksta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lastRenderedPageBreak/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3</w:t>
            </w:r>
            <w:r w:rsidR="007F7AD9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7F7AD9"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7F7AD9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 xml:space="preserve">Prijava i </w:t>
            </w:r>
            <w:r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</w:rPr>
              <w:t>osnovne upute</w:t>
            </w:r>
          </w:p>
        </w:tc>
      </w:tr>
    </w:tbl>
    <w:p w:rsidR="00603A53" w:rsidRPr="00762D30" w:rsidRDefault="00603A53" w:rsidP="00895B23">
      <w:pPr>
        <w:pStyle w:val="Tijeloteksta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405871">
      <w:pPr>
        <w:pStyle w:val="Tijeloteksta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 se primaju</w:t>
      </w:r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0587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ponedjeljka</w:t>
      </w:r>
      <w:r w:rsidR="003F1922">
        <w:rPr>
          <w:rFonts w:ascii="Century Gothic" w:hAnsi="Century Gothic"/>
          <w:bCs w:val="0"/>
          <w:iCs/>
          <w:color w:val="003366"/>
          <w:sz w:val="20"/>
          <w:szCs w:val="20"/>
        </w:rPr>
        <w:t>,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186F6A">
        <w:rPr>
          <w:rFonts w:ascii="Century Gothic" w:hAnsi="Century Gothic"/>
          <w:bCs w:val="0"/>
          <w:iCs/>
          <w:color w:val="003366"/>
          <w:sz w:val="20"/>
          <w:szCs w:val="20"/>
        </w:rPr>
        <w:t>2</w:t>
      </w:r>
      <w:r w:rsidR="00405871">
        <w:rPr>
          <w:rFonts w:ascii="Century Gothic" w:hAnsi="Century Gothic"/>
          <w:bCs w:val="0"/>
          <w:iCs/>
          <w:color w:val="003366"/>
          <w:sz w:val="20"/>
          <w:szCs w:val="20"/>
        </w:rPr>
        <w:t>6</w:t>
      </w:r>
      <w:r w:rsidR="00186F6A">
        <w:rPr>
          <w:rFonts w:ascii="Century Gothic" w:hAnsi="Century Gothic"/>
          <w:bCs w:val="0"/>
          <w:iCs/>
          <w:color w:val="003366"/>
          <w:sz w:val="20"/>
          <w:szCs w:val="20"/>
        </w:rPr>
        <w:t>. veljače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186F6A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8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na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  <w:r w:rsidR="0040587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adresu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: </w:t>
      </w:r>
      <w:hyperlink r:id="rId9" w:history="1">
        <w:r w:rsidR="00704DBC" w:rsidRPr="004B2741">
          <w:rPr>
            <w:rStyle w:val="Hiperveza"/>
            <w:rFonts w:ascii="Century Gothic" w:hAnsi="Century Gothic"/>
            <w:bCs w:val="0"/>
            <w:iCs/>
            <w:color w:val="002060"/>
            <w:sz w:val="20"/>
            <w:szCs w:val="20"/>
          </w:rPr>
          <w:t>info@klubselo.hr</w:t>
        </w:r>
      </w:hyperlink>
    </w:p>
    <w:p w:rsidR="007E001F" w:rsidRPr="00762D30" w:rsidRDefault="007E001F" w:rsidP="00405871">
      <w:pPr>
        <w:pStyle w:val="Tijeloteksta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eminar je za sudionike besplatan</w:t>
      </w:r>
    </w:p>
    <w:p w:rsidR="0041230F" w:rsidRPr="00762D30" w:rsidRDefault="00D012A8" w:rsidP="00405871">
      <w:pPr>
        <w:pStyle w:val="Tijeloteksta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 sami plaćaju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prijevoz</w:t>
      </w:r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i</w:t>
      </w: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dodatne usluge</w:t>
      </w:r>
    </w:p>
    <w:p w:rsidR="0006038C" w:rsidRPr="00762D30" w:rsidRDefault="0041230F" w:rsidP="00405871">
      <w:pPr>
        <w:pStyle w:val="Tijeloteksta"/>
        <w:numPr>
          <w:ilvl w:val="0"/>
          <w:numId w:val="20"/>
        </w:numPr>
        <w:rPr>
          <w:rFonts w:ascii="Century Gothic" w:hAnsi="Century Gothic"/>
          <w:b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color w:val="003366"/>
          <w:sz w:val="20"/>
          <w:szCs w:val="20"/>
        </w:rPr>
        <w:t>Svi sudionici će dobiti materijale u pisanom obliku te potvrdu o sudjelovanju</w:t>
      </w:r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Tijeloteksta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E863E9" w:rsidRDefault="00AF0562" w:rsidP="00C44216">
      <w:pPr>
        <w:pStyle w:val="Tijeloteksta"/>
        <w:rPr>
          <w:rFonts w:ascii="Century Gothic" w:hAnsi="Century Gothic"/>
          <w:b w:val="0"/>
          <w:color w:val="0F243E"/>
          <w:sz w:val="22"/>
          <w:szCs w:val="10"/>
        </w:rPr>
      </w:pPr>
    </w:p>
    <w:p w:rsidR="00606BE5" w:rsidRPr="00762D30" w:rsidRDefault="00F05177" w:rsidP="00832622">
      <w:pPr>
        <w:pStyle w:val="Tijeloteksta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, datum i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7017" w:rsidRDefault="00E97017">
      <w:r>
        <w:separator/>
      </w:r>
    </w:p>
  </w:endnote>
  <w:endnote w:type="continuationSeparator" w:id="0">
    <w:p w:rsidR="00E97017" w:rsidRDefault="00E9701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482" w:rsidRDefault="003E3482">
    <w:pPr>
      <w:pStyle w:val="Podnoje"/>
      <w:rPr>
        <w:lang w:val="hr-HR"/>
      </w:rPr>
    </w:pPr>
  </w:p>
  <w:p w:rsidR="003E3482" w:rsidRDefault="003E3482">
    <w:pPr>
      <w:pStyle w:val="Podnoje"/>
      <w:rPr>
        <w:lang w:val="hr-HR"/>
      </w:rPr>
    </w:pPr>
  </w:p>
  <w:p w:rsidR="003E3482" w:rsidRDefault="003E3482">
    <w:pPr>
      <w:pStyle w:val="Podnoje"/>
      <w:rPr>
        <w:lang w:val="hr-HR"/>
      </w:rPr>
    </w:pPr>
  </w:p>
  <w:p w:rsidR="003E3482" w:rsidRPr="003E3482" w:rsidRDefault="003E3482">
    <w:pPr>
      <w:pStyle w:val="Podnoje"/>
      <w:rPr>
        <w:lang w:val="hr-H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7017" w:rsidRDefault="00E97017">
      <w:r>
        <w:separator/>
      </w:r>
    </w:p>
  </w:footnote>
  <w:footnote w:type="continuationSeparator" w:id="0">
    <w:p w:rsidR="00E97017" w:rsidRDefault="00E9701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0E93" w:rsidRPr="00762D30" w:rsidRDefault="009964AF">
    <w:pPr>
      <w:pStyle w:val="Zaglavlje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49" type="#_x0000_t202" style="position:absolute;margin-left:369pt;margin-top:-7.7pt;width:135pt;height:69.3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" stroked="f">
          <v:textbox>
            <w:txbxContent>
              <w:p w:rsidR="00285DF2" w:rsidRPr="00762D30" w:rsidRDefault="00285DF2">
                <w:pPr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</w:pPr>
                <w:r w:rsidRPr="00762D30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201</w:t>
                </w:r>
                <w:r w:rsidR="00186F6A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8</w:t>
                </w:r>
              </w:p>
            </w:txbxContent>
          </v:textbox>
        </v:shape>
      </w:pic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E122DD" w:rsidRDefault="00990EEB">
    <w:pPr>
      <w:pStyle w:val="Zaglavlje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D86264" w:rsidRPr="00762D30">
      <w:rPr>
        <w:rFonts w:ascii="Century Gothic" w:hAnsi="Century Gothic" w:cs="Arial"/>
        <w:b/>
        <w:color w:val="003366"/>
        <w:lang w:val="pl-PL"/>
      </w:rPr>
      <w:t>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243E93" w:rsidRDefault="00762D30">
    <w:pPr>
      <w:pStyle w:val="Zaglavlje"/>
      <w:rPr>
        <w:rFonts w:ascii="Century Gothic" w:hAnsi="Century Gothic" w:cs="Arial"/>
        <w:b/>
        <w:color w:val="003366"/>
        <w:sz w:val="10"/>
        <w:lang w:val="pl-PL"/>
      </w:rPr>
    </w:pPr>
  </w:p>
  <w:p w:rsidR="00243E93" w:rsidRDefault="00243E93">
    <w:pPr>
      <w:pStyle w:val="Zaglavlje"/>
      <w:rPr>
        <w:rFonts w:ascii="Century Gothic" w:hAnsi="Century Gothic" w:cs="Arial"/>
        <w:b/>
        <w:color w:val="002060"/>
        <w:lang w:val="pl-PL"/>
      </w:rPr>
    </w:pPr>
    <w:r w:rsidRPr="00243E93">
      <w:rPr>
        <w:rFonts w:ascii="Century Gothic" w:hAnsi="Century Gothic" w:cs="Arial"/>
        <w:b/>
        <w:color w:val="002060"/>
        <w:lang w:val="pl-PL"/>
      </w:rPr>
      <w:t xml:space="preserve">OSMIŠLJAVANJE TURISTIČKOG PROIZVODA U </w:t>
    </w:r>
  </w:p>
  <w:p w:rsidR="00F05177" w:rsidRPr="004B2741" w:rsidRDefault="00243E93">
    <w:pPr>
      <w:pStyle w:val="Zaglavlje"/>
      <w:rPr>
        <w:rFonts w:ascii="Century Gothic" w:hAnsi="Century Gothic" w:cs="Arial"/>
        <w:b/>
        <w:color w:val="002060"/>
        <w:lang w:val="pl-PL"/>
      </w:rPr>
    </w:pPr>
    <w:r w:rsidRPr="00243E93">
      <w:rPr>
        <w:rFonts w:ascii="Century Gothic" w:hAnsi="Century Gothic" w:cs="Arial"/>
        <w:b/>
        <w:color w:val="002060"/>
        <w:lang w:val="pl-PL"/>
      </w:rPr>
      <w:t>RURALNOM I KULTURNOM TURIZMU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10300_"/>
      </v:shape>
    </w:pict>
  </w:numPicBullet>
  <w:numPicBullet w:numPicBulletId="1">
    <w:pict>
      <v:shape id="_x0000_i1029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stylePaneFormatFilter w:val="3F01"/>
  <w:defaultTabStop w:val="708"/>
  <w:hyphenationZone w:val="425"/>
  <w:characterSpacingControl w:val="doNotCompress"/>
  <w:hdrShapeDefaults>
    <o:shapedefaults v:ext="edit" spidmax="3074">
      <o:colormru v:ext="edit" colors="#e6e6e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185D"/>
    <w:rsid w:val="00035B40"/>
    <w:rsid w:val="0004289D"/>
    <w:rsid w:val="0004485C"/>
    <w:rsid w:val="0006038C"/>
    <w:rsid w:val="00070D01"/>
    <w:rsid w:val="00071118"/>
    <w:rsid w:val="00076452"/>
    <w:rsid w:val="00076652"/>
    <w:rsid w:val="0008275B"/>
    <w:rsid w:val="00084C05"/>
    <w:rsid w:val="00090D7C"/>
    <w:rsid w:val="00091D7E"/>
    <w:rsid w:val="000923F2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029C"/>
    <w:rsid w:val="001035FC"/>
    <w:rsid w:val="001103C6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86F6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1F6D0C"/>
    <w:rsid w:val="00200F86"/>
    <w:rsid w:val="00206926"/>
    <w:rsid w:val="002120D5"/>
    <w:rsid w:val="0021524D"/>
    <w:rsid w:val="00221D03"/>
    <w:rsid w:val="00224886"/>
    <w:rsid w:val="002256FE"/>
    <w:rsid w:val="00225FD2"/>
    <w:rsid w:val="00230982"/>
    <w:rsid w:val="00243E93"/>
    <w:rsid w:val="002463CA"/>
    <w:rsid w:val="00250FE5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22EF"/>
    <w:rsid w:val="002E4E57"/>
    <w:rsid w:val="002F5D89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D6A75"/>
    <w:rsid w:val="003E105B"/>
    <w:rsid w:val="003E3482"/>
    <w:rsid w:val="003E5762"/>
    <w:rsid w:val="003F1922"/>
    <w:rsid w:val="003F1FFE"/>
    <w:rsid w:val="004040BA"/>
    <w:rsid w:val="00405871"/>
    <w:rsid w:val="00406050"/>
    <w:rsid w:val="00411FF8"/>
    <w:rsid w:val="0041230F"/>
    <w:rsid w:val="00417CFD"/>
    <w:rsid w:val="004237C8"/>
    <w:rsid w:val="004374C4"/>
    <w:rsid w:val="00441DE6"/>
    <w:rsid w:val="004555F9"/>
    <w:rsid w:val="00462785"/>
    <w:rsid w:val="00463A67"/>
    <w:rsid w:val="00480737"/>
    <w:rsid w:val="00485B4F"/>
    <w:rsid w:val="0048649A"/>
    <w:rsid w:val="0048676E"/>
    <w:rsid w:val="004927A8"/>
    <w:rsid w:val="004961B8"/>
    <w:rsid w:val="0049741C"/>
    <w:rsid w:val="004B2741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A7DE1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3F05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B44E5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222C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82EE3"/>
    <w:rsid w:val="00983183"/>
    <w:rsid w:val="00985F32"/>
    <w:rsid w:val="00990EEB"/>
    <w:rsid w:val="009964AF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6F4"/>
    <w:rsid w:val="00A26DBC"/>
    <w:rsid w:val="00A3039D"/>
    <w:rsid w:val="00A42501"/>
    <w:rsid w:val="00A433AB"/>
    <w:rsid w:val="00A50851"/>
    <w:rsid w:val="00A5507A"/>
    <w:rsid w:val="00A55BB0"/>
    <w:rsid w:val="00A815BB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C004A6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6160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863E9"/>
    <w:rsid w:val="00E97017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05177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Naslov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Tijeloteksta">
    <w:name w:val="Body Text"/>
    <w:aliases w:val=" uvlaka 3,  uvlaka 2,uvlaka 2"/>
    <w:basedOn w:val="Normal"/>
    <w:link w:val="TijelotekstaChar"/>
    <w:rsid w:val="00895B23"/>
    <w:rPr>
      <w:rFonts w:ascii="Arial" w:hAnsi="Arial"/>
      <w:b/>
      <w:bCs/>
      <w:sz w:val="12"/>
    </w:rPr>
  </w:style>
  <w:style w:type="character" w:styleId="Hiperveza">
    <w:name w:val="Hyperlink"/>
    <w:rsid w:val="00895B23"/>
    <w:rPr>
      <w:color w:val="0000FF"/>
      <w:u w:val="single"/>
    </w:rPr>
  </w:style>
  <w:style w:type="paragraph" w:styleId="Zaglavlje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Tekstbalonia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Reetkatablice">
    <w:name w:val="Table Grid"/>
    <w:basedOn w:val="Obinatablica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jelotekstaChar">
    <w:name w:val="Tijelo teksta Char"/>
    <w:aliases w:val=" uvlaka 3 Char,  uvlaka 2 Char,uvlaka 2 Char"/>
    <w:link w:val="Tijeloteksta"/>
    <w:rsid w:val="0013122F"/>
    <w:rPr>
      <w:rFonts w:ascii="Arial" w:hAnsi="Arial" w:cs="Arial"/>
      <w:b/>
      <w:bCs/>
      <w:sz w:val="12"/>
      <w:szCs w:val="24"/>
    </w:rPr>
  </w:style>
  <w:style w:type="paragraph" w:styleId="Standard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klubselo.hr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41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korisnik</cp:lastModifiedBy>
  <cp:revision>2</cp:revision>
  <cp:lastPrinted>2017-11-20T12:36:00Z</cp:lastPrinted>
  <dcterms:created xsi:type="dcterms:W3CDTF">2018-02-12T09:34:00Z</dcterms:created>
  <dcterms:modified xsi:type="dcterms:W3CDTF">2018-02-12T09:34:00Z</dcterms:modified>
</cp:coreProperties>
</file>